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C3110" w14:paraId="454BF320" w14:textId="77777777" w:rsidTr="00DA31C4">
        <w:tc>
          <w:tcPr>
            <w:tcW w:w="9016" w:type="dxa"/>
          </w:tcPr>
          <w:p w14:paraId="0C196532" w14:textId="77777777" w:rsidR="006C3110" w:rsidRDefault="006C3110" w:rsidP="00DA31C4">
            <w:pPr>
              <w:pStyle w:val="Title"/>
              <w:ind w:right="-21"/>
              <w:jc w:val="right"/>
            </w:pPr>
            <w:bookmarkStart w:id="0" w:name="_GoBack"/>
            <w:bookmarkEnd w:id="0"/>
            <w:r>
              <w:rPr>
                <w:rFonts w:cstheme="minorHAnsi"/>
                <w:noProof/>
              </w:rPr>
              <w:drawing>
                <wp:inline distT="0" distB="0" distL="0" distR="0" wp14:anchorId="559B9396" wp14:editId="4C79B569">
                  <wp:extent cx="3047297" cy="44767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l logo straplin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333" cy="467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D98D1B" w14:textId="77777777" w:rsidR="00344B2A" w:rsidRPr="00344B2A" w:rsidRDefault="00344B2A" w:rsidP="006C3110">
      <w:pPr>
        <w:pStyle w:val="Title"/>
        <w:spacing w:line="276" w:lineRule="auto"/>
        <w:rPr>
          <w:sz w:val="40"/>
          <w:szCs w:val="40"/>
        </w:rPr>
      </w:pPr>
    </w:p>
    <w:p w14:paraId="3484D3B6" w14:textId="3908CE27" w:rsidR="00AF51DB" w:rsidRDefault="006C3110" w:rsidP="006C3110">
      <w:pPr>
        <w:pStyle w:val="Title"/>
        <w:spacing w:line="276" w:lineRule="auto"/>
      </w:pPr>
      <w:r>
        <w:t xml:space="preserve">Development Fund: </w:t>
      </w:r>
      <w:r w:rsidR="00892967">
        <w:br/>
      </w:r>
      <w:r w:rsidR="0027467D" w:rsidRPr="009061FE">
        <w:rPr>
          <w:b/>
          <w:bCs/>
        </w:rPr>
        <w:t>Feedback Questionnaire</w:t>
      </w:r>
    </w:p>
    <w:p w14:paraId="77EF0D82" w14:textId="463A18C0" w:rsidR="00221EE0" w:rsidRDefault="00221EE0" w:rsidP="00344B2A">
      <w:pPr>
        <w:spacing w:after="0" w:line="240" w:lineRule="auto"/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465"/>
        <w:gridCol w:w="5857"/>
      </w:tblGrid>
      <w:tr w:rsidR="00BD0BCC" w:rsidRPr="00187A2D" w14:paraId="15952284" w14:textId="77777777" w:rsidTr="00187A2D">
        <w:tc>
          <w:tcPr>
            <w:tcW w:w="3085" w:type="dxa"/>
          </w:tcPr>
          <w:p w14:paraId="6E22B67F" w14:textId="2035966C" w:rsidR="00BD0BCC" w:rsidRDefault="00FF769B" w:rsidP="000444AD">
            <w:pPr>
              <w:spacing w:before="80" w:after="80"/>
            </w:pPr>
            <w:r>
              <w:t xml:space="preserve">Brief description of </w:t>
            </w:r>
            <w:r w:rsidR="009061FE">
              <w:t xml:space="preserve">the </w:t>
            </w:r>
            <w:r w:rsidR="00AA358A">
              <w:t>p</w:t>
            </w:r>
            <w:r w:rsidR="00BD0BCC">
              <w:t>roject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44C00539" w14:textId="77777777" w:rsidR="00BD0BCC" w:rsidRPr="00187A2D" w:rsidRDefault="00BD0BCC" w:rsidP="000444AD">
            <w:pPr>
              <w:spacing w:before="80" w:after="80"/>
            </w:pPr>
          </w:p>
        </w:tc>
      </w:tr>
      <w:tr w:rsidR="00187A2D" w:rsidRPr="00187A2D" w14:paraId="171E735F" w14:textId="77777777" w:rsidTr="00187A2D">
        <w:tc>
          <w:tcPr>
            <w:tcW w:w="3085" w:type="dxa"/>
          </w:tcPr>
          <w:p w14:paraId="1C7C6057" w14:textId="42D8697A" w:rsidR="00187A2D" w:rsidRPr="00187A2D" w:rsidRDefault="008C3457" w:rsidP="000444AD">
            <w:pPr>
              <w:spacing w:before="80" w:after="80"/>
            </w:pPr>
            <w:r>
              <w:t>Parish/benefic</w:t>
            </w:r>
            <w:r w:rsidR="002744E0">
              <w:t>e</w:t>
            </w:r>
            <w:r w:rsidR="00F206A1">
              <w:t>/</w:t>
            </w:r>
            <w:r w:rsidR="00BA79D9">
              <w:t>deanery/</w:t>
            </w:r>
            <w:r w:rsidR="00F206A1">
              <w:t>chaplaincy</w:t>
            </w:r>
            <w:r w:rsidR="00BA79D9">
              <w:t xml:space="preserve"> in receipt of </w:t>
            </w:r>
            <w:r w:rsidR="009061FE">
              <w:t xml:space="preserve">a </w:t>
            </w:r>
            <w:r w:rsidR="00BA79D9">
              <w:t>grant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A88A492" w14:textId="77777777" w:rsidR="00187A2D" w:rsidRPr="00187A2D" w:rsidRDefault="00187A2D" w:rsidP="000444AD">
            <w:pPr>
              <w:spacing w:before="80" w:after="80"/>
            </w:pPr>
          </w:p>
        </w:tc>
      </w:tr>
      <w:tr w:rsidR="00187A2D" w:rsidRPr="00187A2D" w14:paraId="4D0420BE" w14:textId="77777777" w:rsidTr="00187A2D">
        <w:tc>
          <w:tcPr>
            <w:tcW w:w="3085" w:type="dxa"/>
          </w:tcPr>
          <w:p w14:paraId="063CC06F" w14:textId="1A6D38E6" w:rsidR="00187A2D" w:rsidRPr="00187A2D" w:rsidRDefault="00F231B5" w:rsidP="000444AD">
            <w:pPr>
              <w:spacing w:before="80" w:after="80"/>
            </w:pPr>
            <w:r>
              <w:t>Application</w:t>
            </w:r>
            <w:r w:rsidR="00442054">
              <w:t>/grant</w:t>
            </w:r>
            <w:r w:rsidR="00BA79D9">
              <w:t xml:space="preserve"> ID number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3AF0949" w14:textId="77777777" w:rsidR="00187A2D" w:rsidRPr="00187A2D" w:rsidRDefault="00187A2D" w:rsidP="000444AD">
            <w:pPr>
              <w:spacing w:before="80" w:after="80"/>
            </w:pPr>
          </w:p>
        </w:tc>
      </w:tr>
    </w:tbl>
    <w:p w14:paraId="1D1B9E27" w14:textId="32662A9A" w:rsidR="00221EE0" w:rsidRDefault="002F32B5" w:rsidP="00187A2D">
      <w:pPr>
        <w:spacing w:before="240" w:after="120"/>
      </w:pPr>
      <w:r>
        <w:t xml:space="preserve">Use this form to </w:t>
      </w:r>
      <w:r w:rsidR="00AB6B38">
        <w:t xml:space="preserve">tell us </w:t>
      </w:r>
      <w:r w:rsidR="002B0406">
        <w:t xml:space="preserve">the results of your project </w:t>
      </w:r>
      <w:r w:rsidR="00AB6B38">
        <w:t>so far</w:t>
      </w:r>
      <w:r w:rsidR="002B0406">
        <w:t xml:space="preserve">.  If this </w:t>
      </w:r>
      <w:r w:rsidR="00953A38">
        <w:t>i</w:t>
      </w:r>
      <w:r w:rsidR="002B0406">
        <w:t>s a long</w:t>
      </w:r>
      <w:r w:rsidR="00A46020">
        <w:t xml:space="preserve"> term</w:t>
      </w:r>
      <w:r w:rsidR="002B0406">
        <w:t xml:space="preserve"> project</w:t>
      </w:r>
      <w:r w:rsidR="00AA358A">
        <w:t xml:space="preserve"> (over </w:t>
      </w:r>
      <w:r w:rsidR="009061FE">
        <w:t>six</w:t>
      </w:r>
      <w:r w:rsidR="00AA358A">
        <w:t xml:space="preserve"> mo</w:t>
      </w:r>
      <w:r w:rsidR="00953A38">
        <w:t>n</w:t>
      </w:r>
      <w:r w:rsidR="00AA358A">
        <w:t>ths) and this is</w:t>
      </w:r>
      <w:r w:rsidR="00953A38">
        <w:t xml:space="preserve"> an update to earlier feedback, tell us what has happened si</w:t>
      </w:r>
      <w:r w:rsidR="00C918E3">
        <w:t>n</w:t>
      </w:r>
      <w:r w:rsidR="00953A38">
        <w:t xml:space="preserve">ce you last </w:t>
      </w:r>
      <w:r w:rsidR="00C918E3">
        <w:t>fed back</w:t>
      </w:r>
      <w:r>
        <w:t xml:space="preserve">.  </w:t>
      </w:r>
      <w:r w:rsidR="009061FE">
        <w:t xml:space="preserve">Complete </w:t>
      </w:r>
      <w:r w:rsidR="00675976">
        <w:t>the boxes below,</w:t>
      </w:r>
      <w:r w:rsidR="009061FE">
        <w:t xml:space="preserve"> and</w:t>
      </w:r>
      <w:r w:rsidR="00675976">
        <w:t xml:space="preserve"> we also encourage you to </w:t>
      </w:r>
      <w:r w:rsidR="00C918E3">
        <w:t xml:space="preserve">attach </w:t>
      </w:r>
      <w:r w:rsidR="00675976">
        <w:t xml:space="preserve">photographs, video, or other documents which </w:t>
      </w:r>
      <w:r w:rsidR="00F57770">
        <w:t>help to tell your story</w:t>
      </w:r>
      <w:r w:rsidR="0077371A">
        <w:t xml:space="preserve"> so far</w:t>
      </w:r>
      <w:r w:rsidR="00675976">
        <w:t>.</w:t>
      </w:r>
    </w:p>
    <w:p w14:paraId="0623F279" w14:textId="147D3662" w:rsidR="0077371A" w:rsidRDefault="0077371A" w:rsidP="00187A2D">
      <w:pPr>
        <w:spacing w:before="240" w:after="120"/>
      </w:pPr>
      <w:r>
        <w:t>You might think your project has ‘finished’ – but you never know!  If</w:t>
      </w:r>
      <w:r w:rsidR="00D02A04">
        <w:t xml:space="preserve"> something interesting happens in the future, you can send us some more feedback</w:t>
      </w:r>
      <w:r w:rsidR="00230CC2">
        <w:t xml:space="preserve"> using this questionnaire</w:t>
      </w:r>
      <w:r w:rsidR="00D02A04">
        <w:t>: we’d love to hear from you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526"/>
        <w:gridCol w:w="7796"/>
      </w:tblGrid>
      <w:tr w:rsidR="00187A2D" w:rsidRPr="00187A2D" w14:paraId="432FF1C4" w14:textId="7E8804A1" w:rsidTr="006C3110">
        <w:tc>
          <w:tcPr>
            <w:tcW w:w="1526" w:type="dxa"/>
          </w:tcPr>
          <w:p w14:paraId="4640E8CE" w14:textId="67BC3B6D" w:rsidR="00187A2D" w:rsidRPr="00187A2D" w:rsidRDefault="000D0255" w:rsidP="00187A2D">
            <w:pPr>
              <w:spacing w:before="80" w:after="80"/>
            </w:pPr>
            <w:r>
              <w:t>Date</w:t>
            </w:r>
          </w:p>
        </w:tc>
        <w:tc>
          <w:tcPr>
            <w:tcW w:w="7796" w:type="dxa"/>
            <w:shd w:val="clear" w:color="auto" w:fill="auto"/>
          </w:tcPr>
          <w:p w14:paraId="43268362" w14:textId="62E7E22E" w:rsidR="00187A2D" w:rsidRPr="00187A2D" w:rsidRDefault="000D0255" w:rsidP="00187A2D">
            <w:pPr>
              <w:spacing w:before="80" w:after="80"/>
            </w:pPr>
            <w:r>
              <w:t xml:space="preserve">Name of </w:t>
            </w:r>
            <w:r w:rsidR="00C0322E">
              <w:t xml:space="preserve">person providing the </w:t>
            </w:r>
            <w:r w:rsidR="009817B8">
              <w:t>end of project report</w:t>
            </w:r>
          </w:p>
        </w:tc>
      </w:tr>
      <w:tr w:rsidR="00187A2D" w:rsidRPr="00187A2D" w14:paraId="305B7D77" w14:textId="378B19D9" w:rsidTr="006C3110">
        <w:tc>
          <w:tcPr>
            <w:tcW w:w="1526" w:type="dxa"/>
            <w:shd w:val="clear" w:color="auto" w:fill="B8CCE4" w:themeFill="accent1" w:themeFillTint="66"/>
          </w:tcPr>
          <w:p w14:paraId="215AB842" w14:textId="0EA2798A" w:rsidR="00187A2D" w:rsidRPr="00187A2D" w:rsidRDefault="00187A2D" w:rsidP="00187A2D">
            <w:pPr>
              <w:spacing w:before="80" w:after="80"/>
            </w:pPr>
          </w:p>
        </w:tc>
        <w:tc>
          <w:tcPr>
            <w:tcW w:w="7796" w:type="dxa"/>
            <w:shd w:val="clear" w:color="auto" w:fill="B8CCE4" w:themeFill="accent1" w:themeFillTint="66"/>
          </w:tcPr>
          <w:p w14:paraId="6E6B6C1A" w14:textId="77777777" w:rsidR="00187A2D" w:rsidRPr="00187A2D" w:rsidRDefault="00187A2D" w:rsidP="00187A2D">
            <w:pPr>
              <w:spacing w:before="80" w:after="80"/>
            </w:pPr>
          </w:p>
        </w:tc>
      </w:tr>
    </w:tbl>
    <w:p w14:paraId="0C57EB15" w14:textId="18F3BFAF" w:rsidR="00221EE0" w:rsidRDefault="00485835" w:rsidP="00221EE0">
      <w:pPr>
        <w:pStyle w:val="Heading1"/>
      </w:pPr>
      <w:r>
        <w:t xml:space="preserve">Section </w:t>
      </w:r>
      <w:r w:rsidR="001616EB">
        <w:t>1</w:t>
      </w:r>
      <w:r>
        <w:t xml:space="preserve">: </w:t>
      </w:r>
      <w:r w:rsidR="00BC1A8A">
        <w:t>Tasks that you have completed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817B8" w:rsidRPr="00187A2D" w14:paraId="151E192E" w14:textId="77777777" w:rsidTr="009817B8">
        <w:tc>
          <w:tcPr>
            <w:tcW w:w="9322" w:type="dxa"/>
            <w:shd w:val="clear" w:color="auto" w:fill="auto"/>
          </w:tcPr>
          <w:p w14:paraId="657A04FC" w14:textId="2B43719D" w:rsidR="009817B8" w:rsidRPr="00187A2D" w:rsidRDefault="009817B8" w:rsidP="007C6E49">
            <w:pPr>
              <w:spacing w:before="80" w:after="80"/>
            </w:pPr>
            <w:r>
              <w:t>Summarise</w:t>
            </w:r>
            <w:r w:rsidR="00000986">
              <w:t xml:space="preserve"> </w:t>
            </w:r>
            <w:r w:rsidR="00F57770">
              <w:t>what you have done</w:t>
            </w:r>
          </w:p>
        </w:tc>
      </w:tr>
      <w:tr w:rsidR="009817B8" w:rsidRPr="00187A2D" w14:paraId="0CF27FA0" w14:textId="77777777" w:rsidTr="009817B8">
        <w:tc>
          <w:tcPr>
            <w:tcW w:w="9322" w:type="dxa"/>
            <w:shd w:val="clear" w:color="auto" w:fill="B8CCE4" w:themeFill="accent1" w:themeFillTint="66"/>
          </w:tcPr>
          <w:p w14:paraId="3D13EFA7" w14:textId="77777777" w:rsidR="009817B8" w:rsidRDefault="009817B8" w:rsidP="007C6E49">
            <w:pPr>
              <w:spacing w:before="80" w:after="80"/>
            </w:pPr>
          </w:p>
          <w:p w14:paraId="146771F6" w14:textId="3206FD9B" w:rsidR="009817B8" w:rsidRDefault="009817B8" w:rsidP="007C6E49">
            <w:pPr>
              <w:spacing w:before="80" w:after="80"/>
            </w:pPr>
          </w:p>
          <w:p w14:paraId="513BF102" w14:textId="77777777" w:rsidR="00344B2A" w:rsidRDefault="00344B2A" w:rsidP="007C6E49">
            <w:pPr>
              <w:spacing w:before="80" w:after="80"/>
            </w:pPr>
          </w:p>
          <w:p w14:paraId="51BE4F3C" w14:textId="40DDB4A2" w:rsidR="009817B8" w:rsidRPr="00187A2D" w:rsidRDefault="009817B8" w:rsidP="007C6E49">
            <w:pPr>
              <w:spacing w:before="80" w:after="80"/>
            </w:pPr>
          </w:p>
        </w:tc>
      </w:tr>
    </w:tbl>
    <w:p w14:paraId="725E8884" w14:textId="68CB33CC" w:rsidR="00187A2D" w:rsidRDefault="00187A2D" w:rsidP="00187A2D">
      <w:pPr>
        <w:pStyle w:val="Heading1"/>
      </w:pPr>
      <w:r>
        <w:t xml:space="preserve">Section </w:t>
      </w:r>
      <w:r w:rsidR="001616EB">
        <w:t>2</w:t>
      </w:r>
      <w:r>
        <w:t xml:space="preserve">: </w:t>
      </w:r>
      <w:r w:rsidR="00C7206A">
        <w:t>Funding and expenditure</w:t>
      </w:r>
    </w:p>
    <w:tbl>
      <w:tblPr>
        <w:tblStyle w:val="TableGrid"/>
        <w:tblW w:w="9348" w:type="dxa"/>
        <w:tblLook w:val="04A0" w:firstRow="1" w:lastRow="0" w:firstColumn="1" w:lastColumn="0" w:noHBand="0" w:noVBand="1"/>
      </w:tblPr>
      <w:tblGrid>
        <w:gridCol w:w="3116"/>
        <w:gridCol w:w="3116"/>
        <w:gridCol w:w="3116"/>
      </w:tblGrid>
      <w:tr w:rsidR="00FA0B9B" w:rsidRPr="00187A2D" w14:paraId="643309A0" w14:textId="77777777" w:rsidTr="00FA0B9B">
        <w:tc>
          <w:tcPr>
            <w:tcW w:w="3116" w:type="dxa"/>
            <w:shd w:val="clear" w:color="auto" w:fill="auto"/>
          </w:tcPr>
          <w:p w14:paraId="2809F297" w14:textId="44B1ACF9" w:rsidR="00FA0B9B" w:rsidRPr="00187A2D" w:rsidRDefault="00FA0B9B" w:rsidP="00061478">
            <w:pPr>
              <w:spacing w:before="80" w:after="80"/>
            </w:pPr>
            <w:r>
              <w:t xml:space="preserve">Total Development Fund grant received </w:t>
            </w:r>
          </w:p>
        </w:tc>
        <w:tc>
          <w:tcPr>
            <w:tcW w:w="3116" w:type="dxa"/>
          </w:tcPr>
          <w:p w14:paraId="6F5269E1" w14:textId="0EC6FA2F" w:rsidR="00FA0B9B" w:rsidRDefault="00FA0B9B" w:rsidP="00061478">
            <w:pPr>
              <w:spacing w:before="80" w:after="80"/>
            </w:pPr>
            <w:r>
              <w:t>Total Development Fund grant spent</w:t>
            </w:r>
          </w:p>
        </w:tc>
        <w:tc>
          <w:tcPr>
            <w:tcW w:w="3116" w:type="dxa"/>
            <w:shd w:val="clear" w:color="auto" w:fill="auto"/>
          </w:tcPr>
          <w:p w14:paraId="78B21DED" w14:textId="292AF053" w:rsidR="00FA0B9B" w:rsidRPr="00187A2D" w:rsidRDefault="00FA0B9B" w:rsidP="00061478">
            <w:pPr>
              <w:spacing w:before="80" w:after="80"/>
            </w:pPr>
            <w:r>
              <w:t xml:space="preserve">Approximate </w:t>
            </w:r>
            <w:r w:rsidRPr="0091220A">
              <w:rPr>
                <w:i/>
              </w:rPr>
              <w:t>total</w:t>
            </w:r>
            <w:r>
              <w:t xml:space="preserve"> project spend</w:t>
            </w:r>
          </w:p>
        </w:tc>
      </w:tr>
      <w:tr w:rsidR="00FA0B9B" w:rsidRPr="00187A2D" w14:paraId="7DF244D3" w14:textId="77777777" w:rsidTr="00FA0B9B">
        <w:tc>
          <w:tcPr>
            <w:tcW w:w="3116" w:type="dxa"/>
            <w:shd w:val="clear" w:color="auto" w:fill="B8CCE4" w:themeFill="accent1" w:themeFillTint="66"/>
          </w:tcPr>
          <w:p w14:paraId="1DB01F78" w14:textId="52474405" w:rsidR="00FA0B9B" w:rsidRPr="00187A2D" w:rsidRDefault="00FA0B9B" w:rsidP="00F039BD">
            <w:pPr>
              <w:spacing w:before="80" w:after="80"/>
              <w:jc w:val="center"/>
            </w:pPr>
            <w:r>
              <w:t>£</w:t>
            </w:r>
          </w:p>
        </w:tc>
        <w:tc>
          <w:tcPr>
            <w:tcW w:w="3116" w:type="dxa"/>
            <w:shd w:val="clear" w:color="auto" w:fill="B8CCE4" w:themeFill="accent1" w:themeFillTint="66"/>
          </w:tcPr>
          <w:p w14:paraId="1DB0A2C6" w14:textId="787CD4F0" w:rsidR="00FA0B9B" w:rsidRDefault="0091220A" w:rsidP="00F039BD">
            <w:pPr>
              <w:spacing w:before="80" w:after="80"/>
              <w:jc w:val="center"/>
            </w:pPr>
            <w:r>
              <w:t>£</w:t>
            </w:r>
          </w:p>
        </w:tc>
        <w:tc>
          <w:tcPr>
            <w:tcW w:w="3116" w:type="dxa"/>
            <w:shd w:val="clear" w:color="auto" w:fill="B8CCE4" w:themeFill="accent1" w:themeFillTint="66"/>
          </w:tcPr>
          <w:p w14:paraId="08B40A0D" w14:textId="215D91D7" w:rsidR="00FA0B9B" w:rsidRPr="00187A2D" w:rsidRDefault="00FA0B9B" w:rsidP="00F039BD">
            <w:pPr>
              <w:spacing w:before="80" w:after="80"/>
              <w:jc w:val="center"/>
            </w:pPr>
            <w:r>
              <w:t>£</w:t>
            </w:r>
          </w:p>
        </w:tc>
      </w:tr>
    </w:tbl>
    <w:p w14:paraId="5491DD11" w14:textId="77777777" w:rsidR="009061FE" w:rsidRDefault="009061FE" w:rsidP="00604439"/>
    <w:p w14:paraId="67DE06B0" w14:textId="724897BF" w:rsidR="00604439" w:rsidRDefault="00210501" w:rsidP="00604439">
      <w:r>
        <w:t>If you have not spent all of your Development Fund grant, you should return the balance</w:t>
      </w:r>
      <w:r w:rsidR="00B93A3A">
        <w:t>: contact the Development Fund Administrator</w:t>
      </w:r>
      <w:r w:rsidR="009061FE">
        <w:t xml:space="preserve"> to find out how</w:t>
      </w:r>
      <w:r w:rsidR="00B93A3A">
        <w:t xml:space="preserve"> (</w:t>
      </w:r>
      <w:r w:rsidR="009061FE">
        <w:t>details overleaf</w:t>
      </w:r>
      <w:r w:rsidR="000A17FF">
        <w:t>)</w:t>
      </w:r>
      <w:r w:rsidR="00B93A3A">
        <w:t>.</w:t>
      </w:r>
    </w:p>
    <w:p w14:paraId="6C9E319F" w14:textId="77777777" w:rsidR="00230CC2" w:rsidRDefault="00230CC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04BFB137" w14:textId="495F6B24" w:rsidR="00663309" w:rsidRDefault="00663309" w:rsidP="00663309">
      <w:pPr>
        <w:pStyle w:val="Heading1"/>
      </w:pPr>
      <w:r>
        <w:lastRenderedPageBreak/>
        <w:t xml:space="preserve">Section </w:t>
      </w:r>
      <w:r w:rsidR="001616EB">
        <w:t>3</w:t>
      </w:r>
      <w:r>
        <w:t xml:space="preserve">: </w:t>
      </w:r>
      <w:r w:rsidR="0090119B">
        <w:t>Outcomes</w:t>
      </w:r>
    </w:p>
    <w:p w14:paraId="3C293E0A" w14:textId="1A34070A" w:rsidR="00663309" w:rsidRDefault="0090119B" w:rsidP="00663309">
      <w:r>
        <w:t xml:space="preserve">Tell us the outcomes you have </w:t>
      </w:r>
      <w:r w:rsidR="002E0240">
        <w:t>seen</w:t>
      </w:r>
      <w:r w:rsidR="000C64D9">
        <w:t xml:space="preserve"> – the things that have happened</w:t>
      </w:r>
      <w:r w:rsidR="00A81ED8">
        <w:t xml:space="preserve"> or created</w:t>
      </w:r>
      <w:r w:rsidR="00AA2D38">
        <w:t>, what is different</w:t>
      </w:r>
      <w:r w:rsidR="000C64D9">
        <w:t xml:space="preserve"> – as </w:t>
      </w:r>
      <w:r w:rsidR="002E0240">
        <w:t>a result of this project</w:t>
      </w:r>
      <w:r w:rsidR="003E2AEE">
        <w:t xml:space="preserve"> so far</w:t>
      </w:r>
      <w:r w:rsidR="000D2387">
        <w:t xml:space="preserve">.  Include </w:t>
      </w:r>
      <w:r w:rsidR="003E2AEE">
        <w:t xml:space="preserve">here any </w:t>
      </w:r>
      <w:r w:rsidR="000D2387">
        <w:t>statistical information</w:t>
      </w:r>
      <w:r w:rsidR="00A36E85">
        <w:t>.  D</w:t>
      </w:r>
      <w:r w:rsidR="007F0D58">
        <w:t xml:space="preserve">on’t overlook </w:t>
      </w:r>
      <w:r w:rsidR="00BE26E6">
        <w:t>any unexpected or unintentional results</w:t>
      </w:r>
      <w:r w:rsidR="00964C55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817B8" w:rsidRPr="00187A2D" w14:paraId="1951ED83" w14:textId="77777777" w:rsidTr="009817B8">
        <w:tc>
          <w:tcPr>
            <w:tcW w:w="9322" w:type="dxa"/>
            <w:shd w:val="clear" w:color="auto" w:fill="auto"/>
          </w:tcPr>
          <w:p w14:paraId="278AF7D2" w14:textId="5C90F439" w:rsidR="009817B8" w:rsidRPr="00187A2D" w:rsidRDefault="009817B8" w:rsidP="007C6E49">
            <w:pPr>
              <w:spacing w:before="80" w:after="80"/>
            </w:pPr>
            <w:r>
              <w:t>Outcomes detected</w:t>
            </w:r>
          </w:p>
        </w:tc>
      </w:tr>
      <w:tr w:rsidR="009817B8" w:rsidRPr="00187A2D" w14:paraId="731B57CC" w14:textId="77777777" w:rsidTr="009817B8">
        <w:tc>
          <w:tcPr>
            <w:tcW w:w="9322" w:type="dxa"/>
            <w:shd w:val="clear" w:color="auto" w:fill="B8CCE4" w:themeFill="accent1" w:themeFillTint="66"/>
          </w:tcPr>
          <w:p w14:paraId="737EAAEC" w14:textId="77777777" w:rsidR="009817B8" w:rsidRDefault="009817B8" w:rsidP="007C6E49">
            <w:pPr>
              <w:spacing w:before="80" w:after="80"/>
            </w:pPr>
          </w:p>
          <w:p w14:paraId="5D700FC0" w14:textId="77777777" w:rsidR="009817B8" w:rsidRDefault="009817B8" w:rsidP="007C6E49">
            <w:pPr>
              <w:spacing w:before="80" w:after="80"/>
            </w:pPr>
          </w:p>
          <w:p w14:paraId="2F1927DF" w14:textId="77777777" w:rsidR="009817B8" w:rsidRPr="00187A2D" w:rsidRDefault="009817B8" w:rsidP="007C6E49">
            <w:pPr>
              <w:spacing w:before="80" w:after="80"/>
            </w:pPr>
          </w:p>
        </w:tc>
      </w:tr>
    </w:tbl>
    <w:p w14:paraId="7C182733" w14:textId="62FC1E80" w:rsidR="001616EB" w:rsidRDefault="001616EB" w:rsidP="001616EB">
      <w:pPr>
        <w:pStyle w:val="Heading1"/>
      </w:pPr>
      <w:r>
        <w:t xml:space="preserve">Section 4: </w:t>
      </w:r>
      <w:r w:rsidR="0004689E">
        <w:t>Signs of a more Christ-like Church</w:t>
      </w:r>
    </w:p>
    <w:p w14:paraId="7D2AECD6" w14:textId="15E0A5A0" w:rsidR="00EB7D0B" w:rsidRPr="00EB7D0B" w:rsidRDefault="00EB7D0B" w:rsidP="00EB7D0B">
      <w:r>
        <w:t xml:space="preserve">Where are you more contemplative, compassionate or courageous? </w:t>
      </w:r>
      <w:r w:rsidR="00336083">
        <w:t>D</w:t>
      </w:r>
      <w:r w:rsidR="00091675">
        <w:t>o you notice a</w:t>
      </w:r>
      <w:r w:rsidR="00336083">
        <w:t xml:space="preserve">nything different about the relationships of those involved? </w:t>
      </w:r>
      <w:r w:rsidR="002437CF">
        <w:t>Has</w:t>
      </w:r>
      <w:r w:rsidR="00336083">
        <w:t xml:space="preserve"> the mood </w:t>
      </w:r>
      <w:r w:rsidR="002437CF">
        <w:t>changed</w:t>
      </w:r>
      <w:r w:rsidR="00336083">
        <w:t>?</w:t>
      </w:r>
      <w:r w:rsidR="003B491E">
        <w:t xml:space="preserve"> </w:t>
      </w:r>
      <w:r w:rsidR="00083DFD">
        <w:t xml:space="preserve">What changes in peoples’ behaviour (what are they now saying/doing)?  </w:t>
      </w:r>
      <w:r w:rsidR="00B762FD">
        <w:t xml:space="preserve">What were the </w:t>
      </w:r>
      <w:r w:rsidR="003B491E">
        <w:t>memorable moments?</w:t>
      </w:r>
      <w:r w:rsidR="00091C1F">
        <w:t xml:space="preserve">  Where are you seeing God at work</w:t>
      </w:r>
      <w:r w:rsidR="00FB24E6">
        <w:t xml:space="preserve"> – and in new people/places</w:t>
      </w:r>
      <w:r w:rsidR="00091C1F">
        <w:t>?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817B8" w:rsidRPr="00187A2D" w14:paraId="627E2A94" w14:textId="77777777" w:rsidTr="009817B8">
        <w:tc>
          <w:tcPr>
            <w:tcW w:w="9322" w:type="dxa"/>
            <w:shd w:val="clear" w:color="auto" w:fill="auto"/>
          </w:tcPr>
          <w:p w14:paraId="71C9B6FE" w14:textId="160A1034" w:rsidR="009817B8" w:rsidRPr="00187A2D" w:rsidRDefault="009817B8" w:rsidP="007C6E49">
            <w:pPr>
              <w:spacing w:before="80" w:after="80"/>
            </w:pPr>
            <w:r>
              <w:t xml:space="preserve">Signs that you have noticed </w:t>
            </w:r>
          </w:p>
        </w:tc>
      </w:tr>
      <w:tr w:rsidR="009817B8" w:rsidRPr="00187A2D" w14:paraId="1918B40F" w14:textId="77777777" w:rsidTr="009817B8">
        <w:tc>
          <w:tcPr>
            <w:tcW w:w="9322" w:type="dxa"/>
            <w:shd w:val="clear" w:color="auto" w:fill="B8CCE4" w:themeFill="accent1" w:themeFillTint="66"/>
          </w:tcPr>
          <w:p w14:paraId="7BF27A37" w14:textId="77777777" w:rsidR="009817B8" w:rsidRDefault="009817B8" w:rsidP="007C6E49">
            <w:pPr>
              <w:spacing w:before="80" w:after="80"/>
            </w:pPr>
          </w:p>
          <w:p w14:paraId="20479355" w14:textId="77777777" w:rsidR="009817B8" w:rsidRDefault="009817B8" w:rsidP="007C6E49">
            <w:pPr>
              <w:spacing w:before="80" w:after="80"/>
            </w:pPr>
          </w:p>
          <w:p w14:paraId="74EBE763" w14:textId="77777777" w:rsidR="009817B8" w:rsidRPr="00187A2D" w:rsidRDefault="009817B8" w:rsidP="007C6E49">
            <w:pPr>
              <w:spacing w:before="80" w:after="80"/>
            </w:pPr>
          </w:p>
        </w:tc>
      </w:tr>
    </w:tbl>
    <w:p w14:paraId="5A4455C1" w14:textId="2A7E47FF" w:rsidR="00703EE4" w:rsidRDefault="00703EE4" w:rsidP="00703EE4">
      <w:pPr>
        <w:pStyle w:val="Heading1"/>
      </w:pPr>
      <w:r>
        <w:t xml:space="preserve">Section 5: </w:t>
      </w:r>
      <w:r w:rsidR="00720223">
        <w:t>What have you learned?</w:t>
      </w:r>
    </w:p>
    <w:p w14:paraId="499CCBBE" w14:textId="5F61A6D4" w:rsidR="00187A18" w:rsidRPr="00187A18" w:rsidRDefault="008C248F" w:rsidP="00187A18">
      <w:r>
        <w:t>Tell us about w</w:t>
      </w:r>
      <w:r w:rsidR="00187A18">
        <w:t>hat worked</w:t>
      </w:r>
      <w:r w:rsidR="00E126AE">
        <w:t xml:space="preserve"> (</w:t>
      </w:r>
      <w:r>
        <w:t>and what didn’t</w:t>
      </w:r>
      <w:r w:rsidR="00E126AE">
        <w:t>)</w:t>
      </w:r>
      <w:r w:rsidR="00187A18">
        <w:t xml:space="preserve"> – and why</w:t>
      </w:r>
      <w:r w:rsidR="007F7897">
        <w:t xml:space="preserve"> do you think that is so</w:t>
      </w:r>
      <w:r w:rsidR="00187A18">
        <w:t>?</w:t>
      </w:r>
      <w:r w:rsidR="00E126AE">
        <w:br/>
      </w:r>
      <w:r w:rsidR="00E21AB5">
        <w:t xml:space="preserve">What </w:t>
      </w:r>
      <w:r w:rsidR="00E126AE">
        <w:t xml:space="preserve">are you </w:t>
      </w:r>
      <w:r w:rsidR="00E21AB5">
        <w:t>do</w:t>
      </w:r>
      <w:r w:rsidR="00E126AE">
        <w:t>ing</w:t>
      </w:r>
      <w:r w:rsidR="00E21AB5">
        <w:t xml:space="preserve"> now that you couldn’t (or didn’t) do before?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9817B8" w:rsidRPr="00187A2D" w14:paraId="749327B8" w14:textId="77777777" w:rsidTr="009817B8">
        <w:tc>
          <w:tcPr>
            <w:tcW w:w="9322" w:type="dxa"/>
            <w:shd w:val="clear" w:color="auto" w:fill="auto"/>
          </w:tcPr>
          <w:p w14:paraId="56DCED94" w14:textId="76291F56" w:rsidR="009817B8" w:rsidRPr="00187A2D" w:rsidRDefault="009817B8" w:rsidP="007C6E49">
            <w:pPr>
              <w:spacing w:before="80" w:after="80"/>
            </w:pPr>
            <w:r>
              <w:t xml:space="preserve">Things that have been learned (and who learned them) </w:t>
            </w:r>
          </w:p>
        </w:tc>
      </w:tr>
      <w:tr w:rsidR="009817B8" w:rsidRPr="00187A2D" w14:paraId="3B1C1CE4" w14:textId="77777777" w:rsidTr="009817B8">
        <w:tc>
          <w:tcPr>
            <w:tcW w:w="9322" w:type="dxa"/>
            <w:shd w:val="clear" w:color="auto" w:fill="B8CCE4" w:themeFill="accent1" w:themeFillTint="66"/>
          </w:tcPr>
          <w:p w14:paraId="4331E143" w14:textId="77777777" w:rsidR="009817B8" w:rsidRDefault="009817B8" w:rsidP="007C6E49">
            <w:pPr>
              <w:spacing w:before="80" w:after="80"/>
            </w:pPr>
          </w:p>
          <w:p w14:paraId="6B9B99C2" w14:textId="77777777" w:rsidR="009817B8" w:rsidRDefault="009817B8" w:rsidP="007C6E49">
            <w:pPr>
              <w:spacing w:before="80" w:after="80"/>
            </w:pPr>
          </w:p>
          <w:p w14:paraId="4B66A030" w14:textId="77777777" w:rsidR="009817B8" w:rsidRPr="00187A2D" w:rsidRDefault="009817B8" w:rsidP="007C6E49">
            <w:pPr>
              <w:spacing w:before="80" w:after="80"/>
            </w:pPr>
          </w:p>
        </w:tc>
      </w:tr>
    </w:tbl>
    <w:p w14:paraId="151964CB" w14:textId="6E0CF440" w:rsidR="00DC7065" w:rsidRDefault="00DC7065" w:rsidP="00DC7065">
      <w:pPr>
        <w:pStyle w:val="Heading1"/>
      </w:pPr>
      <w:r>
        <w:t>Section 6: What is the legacy of this project?</w:t>
      </w:r>
    </w:p>
    <w:p w14:paraId="0A3C7540" w14:textId="34D9CD60" w:rsidR="00DC7065" w:rsidRPr="00187A18" w:rsidRDefault="00DC7065" w:rsidP="00DC7065">
      <w:r>
        <w:t xml:space="preserve">In addition to </w:t>
      </w:r>
      <w:r w:rsidR="00244E88">
        <w:t xml:space="preserve">everything described above, tell us what </w:t>
      </w:r>
      <w:r w:rsidR="001A0B7C">
        <w:t>has been created by this project that will continue</w:t>
      </w:r>
      <w:r w:rsidR="00DF6401">
        <w:t xml:space="preserve"> into the future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DC7065" w:rsidRPr="00187A2D" w14:paraId="365044AD" w14:textId="77777777" w:rsidTr="007C6E49">
        <w:tc>
          <w:tcPr>
            <w:tcW w:w="9322" w:type="dxa"/>
            <w:shd w:val="clear" w:color="auto" w:fill="auto"/>
          </w:tcPr>
          <w:p w14:paraId="4C6ABFE3" w14:textId="43D15022" w:rsidR="00DC7065" w:rsidRPr="00187A2D" w:rsidRDefault="002A5C82" w:rsidP="007C6E49">
            <w:pPr>
              <w:spacing w:before="80" w:after="80"/>
            </w:pPr>
            <w:r>
              <w:t>Legacy of this project for the future</w:t>
            </w:r>
            <w:r w:rsidR="00DC7065">
              <w:t xml:space="preserve"> </w:t>
            </w:r>
          </w:p>
        </w:tc>
      </w:tr>
      <w:tr w:rsidR="00DC7065" w:rsidRPr="00187A2D" w14:paraId="0D25DCFC" w14:textId="77777777" w:rsidTr="007C6E49">
        <w:tc>
          <w:tcPr>
            <w:tcW w:w="9322" w:type="dxa"/>
            <w:shd w:val="clear" w:color="auto" w:fill="B8CCE4" w:themeFill="accent1" w:themeFillTint="66"/>
          </w:tcPr>
          <w:p w14:paraId="40677930" w14:textId="77777777" w:rsidR="00DC7065" w:rsidRDefault="00DC7065" w:rsidP="007C6E49">
            <w:pPr>
              <w:spacing w:before="80" w:after="80"/>
            </w:pPr>
          </w:p>
          <w:p w14:paraId="5CA10632" w14:textId="77777777" w:rsidR="00DC7065" w:rsidRDefault="00DC7065" w:rsidP="007C6E49">
            <w:pPr>
              <w:spacing w:before="80" w:after="80"/>
            </w:pPr>
          </w:p>
          <w:p w14:paraId="28778B40" w14:textId="77777777" w:rsidR="00DC7065" w:rsidRPr="00187A2D" w:rsidRDefault="00DC7065" w:rsidP="007C6E49">
            <w:pPr>
              <w:spacing w:before="80" w:after="80"/>
            </w:pPr>
          </w:p>
        </w:tc>
      </w:tr>
    </w:tbl>
    <w:p w14:paraId="009B7502" w14:textId="77777777" w:rsidR="00DC7065" w:rsidRDefault="00DC7065" w:rsidP="00DC7065"/>
    <w:p w14:paraId="78B18FD2" w14:textId="70AC55AD" w:rsidR="00221EE0" w:rsidRPr="00221EE0" w:rsidRDefault="00FA5ECC" w:rsidP="00221EE0">
      <w:r>
        <w:t xml:space="preserve">Send </w:t>
      </w:r>
      <w:r w:rsidR="00F34423">
        <w:t>this</w:t>
      </w:r>
      <w:r>
        <w:t xml:space="preserve"> </w:t>
      </w:r>
      <w:r w:rsidR="00083C16">
        <w:t xml:space="preserve">form </w:t>
      </w:r>
      <w:r>
        <w:t xml:space="preserve">to </w:t>
      </w:r>
      <w:r w:rsidR="00083C16">
        <w:t>t</w:t>
      </w:r>
      <w:r w:rsidR="001574B2">
        <w:t xml:space="preserve">he Development Fund Administrator </w:t>
      </w:r>
      <w:r w:rsidR="00B906F4">
        <w:t>by email</w:t>
      </w:r>
      <w:r w:rsidR="00F34423">
        <w:t xml:space="preserve"> </w:t>
      </w:r>
      <w:hyperlink r:id="rId8" w:history="1">
        <w:r w:rsidR="00F34423" w:rsidRPr="00F930CC">
          <w:rPr>
            <w:rStyle w:val="Hyperlink"/>
          </w:rPr>
          <w:t>commonvision@oxford.anglican.org</w:t>
        </w:r>
      </w:hyperlink>
      <w:r w:rsidR="00D030F7">
        <w:t xml:space="preserve"> or </w:t>
      </w:r>
      <w:r w:rsidR="00150768">
        <w:t>post a hard copy</w:t>
      </w:r>
      <w:r w:rsidR="001574B2">
        <w:t xml:space="preserve"> to</w:t>
      </w:r>
      <w:r w:rsidR="00D030F7">
        <w:t xml:space="preserve"> Church House Oxford, Langford Locks, Kidlington, </w:t>
      </w:r>
      <w:r w:rsidR="00CB7007">
        <w:t xml:space="preserve">Oxford, </w:t>
      </w:r>
      <w:r w:rsidR="00D030F7">
        <w:t xml:space="preserve">OX5 </w:t>
      </w:r>
      <w:r w:rsidR="00AC7FC8">
        <w:t>1</w:t>
      </w:r>
      <w:r w:rsidR="00D030F7">
        <w:t>GF</w:t>
      </w:r>
      <w:r w:rsidR="00CB7007">
        <w:t>.</w:t>
      </w:r>
    </w:p>
    <w:sectPr w:rsidR="00221EE0" w:rsidRPr="00221EE0" w:rsidSect="002718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4281E" w14:textId="77777777" w:rsidR="00867E35" w:rsidRDefault="00867E35" w:rsidP="006E773E">
      <w:pPr>
        <w:spacing w:after="0" w:line="240" w:lineRule="auto"/>
      </w:pPr>
      <w:r>
        <w:separator/>
      </w:r>
    </w:p>
  </w:endnote>
  <w:endnote w:type="continuationSeparator" w:id="0">
    <w:p w14:paraId="02CAAF0E" w14:textId="77777777" w:rsidR="00867E35" w:rsidRDefault="00867E35" w:rsidP="006E7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A8AB7" w14:textId="77777777" w:rsidR="006C3110" w:rsidRDefault="006C31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33698" w14:textId="27294450" w:rsidR="006E773E" w:rsidRPr="00C029DB" w:rsidRDefault="00464C8B">
    <w:pPr>
      <w:pStyle w:val="Footer"/>
      <w:rPr>
        <w:sz w:val="20"/>
        <w:szCs w:val="20"/>
      </w:rPr>
    </w:pPr>
    <w:r>
      <w:rPr>
        <w:sz w:val="20"/>
        <w:szCs w:val="20"/>
      </w:rPr>
      <w:t>Feedback Questionnaire</w:t>
    </w:r>
    <w:r w:rsidR="00C95898" w:rsidRPr="00C029DB">
      <w:rPr>
        <w:sz w:val="20"/>
        <w:szCs w:val="20"/>
      </w:rPr>
      <w:t xml:space="preserve"> v</w:t>
    </w:r>
    <w:r w:rsidR="00542D05">
      <w:rPr>
        <w:sz w:val="20"/>
        <w:szCs w:val="20"/>
      </w:rPr>
      <w:t>3.</w:t>
    </w:r>
    <w:r w:rsidR="006C3110">
      <w:rPr>
        <w:sz w:val="20"/>
        <w:szCs w:val="20"/>
      </w:rPr>
      <w:t>2 24APR2020</w:t>
    </w:r>
    <w:r w:rsidR="00C95898" w:rsidRPr="00C029DB">
      <w:rPr>
        <w:sz w:val="20"/>
        <w:szCs w:val="20"/>
      </w:rPr>
      <w:tab/>
    </w:r>
    <w:r w:rsidR="009061FE">
      <w:rPr>
        <w:sz w:val="20"/>
        <w:szCs w:val="20"/>
      </w:rPr>
      <w:t>PUBLISHED</w:t>
    </w:r>
    <w:r w:rsidR="00C95898" w:rsidRPr="00C029DB">
      <w:rPr>
        <w:sz w:val="20"/>
        <w:szCs w:val="20"/>
      </w:rPr>
      <w:tab/>
      <w:t xml:space="preserve">Page </w:t>
    </w:r>
    <w:r w:rsidR="00C95898" w:rsidRPr="00C029DB">
      <w:rPr>
        <w:sz w:val="20"/>
        <w:szCs w:val="20"/>
      </w:rPr>
      <w:fldChar w:fldCharType="begin"/>
    </w:r>
    <w:r w:rsidR="00C95898" w:rsidRPr="00C029DB">
      <w:rPr>
        <w:sz w:val="20"/>
        <w:szCs w:val="20"/>
      </w:rPr>
      <w:instrText xml:space="preserve"> PAGE  \* Arabic  \* MERGEFORMAT </w:instrText>
    </w:r>
    <w:r w:rsidR="00C95898" w:rsidRPr="00C029DB">
      <w:rPr>
        <w:sz w:val="20"/>
        <w:szCs w:val="20"/>
      </w:rPr>
      <w:fldChar w:fldCharType="separate"/>
    </w:r>
    <w:r w:rsidR="00C95898" w:rsidRPr="00C029DB">
      <w:rPr>
        <w:noProof/>
        <w:sz w:val="20"/>
        <w:szCs w:val="20"/>
      </w:rPr>
      <w:t>1</w:t>
    </w:r>
    <w:r w:rsidR="00C95898" w:rsidRPr="00C029DB">
      <w:rPr>
        <w:sz w:val="20"/>
        <w:szCs w:val="20"/>
      </w:rPr>
      <w:fldChar w:fldCharType="end"/>
    </w:r>
    <w:r w:rsidR="00C95898" w:rsidRPr="00C029DB">
      <w:rPr>
        <w:sz w:val="20"/>
        <w:szCs w:val="20"/>
      </w:rPr>
      <w:t xml:space="preserve"> of </w:t>
    </w:r>
    <w:r w:rsidR="00C95898" w:rsidRPr="00C029DB">
      <w:rPr>
        <w:sz w:val="20"/>
        <w:szCs w:val="20"/>
      </w:rPr>
      <w:fldChar w:fldCharType="begin"/>
    </w:r>
    <w:r w:rsidR="00C95898" w:rsidRPr="00C029DB">
      <w:rPr>
        <w:sz w:val="20"/>
        <w:szCs w:val="20"/>
      </w:rPr>
      <w:instrText xml:space="preserve"> NUMPAGES  \* Arabic  \* MERGEFORMAT </w:instrText>
    </w:r>
    <w:r w:rsidR="00C95898" w:rsidRPr="00C029DB">
      <w:rPr>
        <w:sz w:val="20"/>
        <w:szCs w:val="20"/>
      </w:rPr>
      <w:fldChar w:fldCharType="separate"/>
    </w:r>
    <w:r w:rsidR="00C95898" w:rsidRPr="00C029DB">
      <w:rPr>
        <w:noProof/>
        <w:sz w:val="20"/>
        <w:szCs w:val="20"/>
      </w:rPr>
      <w:t>2</w:t>
    </w:r>
    <w:r w:rsidR="00C95898" w:rsidRPr="00C029DB"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D891C" w14:textId="77777777" w:rsidR="006C3110" w:rsidRDefault="006C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071FB" w14:textId="77777777" w:rsidR="00867E35" w:rsidRDefault="00867E35" w:rsidP="006E773E">
      <w:pPr>
        <w:spacing w:after="0" w:line="240" w:lineRule="auto"/>
      </w:pPr>
      <w:r>
        <w:separator/>
      </w:r>
    </w:p>
  </w:footnote>
  <w:footnote w:type="continuationSeparator" w:id="0">
    <w:p w14:paraId="1CE8E3B9" w14:textId="77777777" w:rsidR="00867E35" w:rsidRDefault="00867E35" w:rsidP="006E7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A1C33" w14:textId="77777777" w:rsidR="006C3110" w:rsidRDefault="006C31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14B71" w14:textId="77777777" w:rsidR="006C3110" w:rsidRDefault="006C31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06C25B" w14:textId="77777777" w:rsidR="006C3110" w:rsidRDefault="006C31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jQ2MzEyMzE1NDBT0lEKTi0uzszPAykwrAUAtes2fiwAAAA="/>
  </w:docVars>
  <w:rsids>
    <w:rsidRoot w:val="00221EE0"/>
    <w:rsid w:val="00000986"/>
    <w:rsid w:val="000033B5"/>
    <w:rsid w:val="00042808"/>
    <w:rsid w:val="0004689E"/>
    <w:rsid w:val="00047309"/>
    <w:rsid w:val="00061478"/>
    <w:rsid w:val="00083C16"/>
    <w:rsid w:val="00083DFD"/>
    <w:rsid w:val="00087A15"/>
    <w:rsid w:val="00091675"/>
    <w:rsid w:val="00091C1F"/>
    <w:rsid w:val="000A17FF"/>
    <w:rsid w:val="000A4DF2"/>
    <w:rsid w:val="000B7341"/>
    <w:rsid w:val="000C64D9"/>
    <w:rsid w:val="000D0255"/>
    <w:rsid w:val="000D2387"/>
    <w:rsid w:val="000F7D1B"/>
    <w:rsid w:val="00121B87"/>
    <w:rsid w:val="00132056"/>
    <w:rsid w:val="001411AB"/>
    <w:rsid w:val="00150768"/>
    <w:rsid w:val="001574B2"/>
    <w:rsid w:val="001616EB"/>
    <w:rsid w:val="001760F0"/>
    <w:rsid w:val="00187A18"/>
    <w:rsid w:val="00187A2D"/>
    <w:rsid w:val="00194A32"/>
    <w:rsid w:val="001A0B7C"/>
    <w:rsid w:val="001C236E"/>
    <w:rsid w:val="001D6A02"/>
    <w:rsid w:val="001E5887"/>
    <w:rsid w:val="00210501"/>
    <w:rsid w:val="002109E9"/>
    <w:rsid w:val="00221EE0"/>
    <w:rsid w:val="00230CC2"/>
    <w:rsid w:val="002437CF"/>
    <w:rsid w:val="00244E88"/>
    <w:rsid w:val="00271841"/>
    <w:rsid w:val="002744E0"/>
    <w:rsid w:val="0027467D"/>
    <w:rsid w:val="002A5C82"/>
    <w:rsid w:val="002B0406"/>
    <w:rsid w:val="002B2394"/>
    <w:rsid w:val="002D77A2"/>
    <w:rsid w:val="002D784E"/>
    <w:rsid w:val="002E0240"/>
    <w:rsid w:val="002E4B86"/>
    <w:rsid w:val="002F32B5"/>
    <w:rsid w:val="00302C5B"/>
    <w:rsid w:val="003033F3"/>
    <w:rsid w:val="00307C84"/>
    <w:rsid w:val="003149E9"/>
    <w:rsid w:val="00336083"/>
    <w:rsid w:val="00344B2A"/>
    <w:rsid w:val="00371343"/>
    <w:rsid w:val="003865D7"/>
    <w:rsid w:val="00391C00"/>
    <w:rsid w:val="00392B60"/>
    <w:rsid w:val="003B491E"/>
    <w:rsid w:val="003C5636"/>
    <w:rsid w:val="003D44EE"/>
    <w:rsid w:val="003E2AEE"/>
    <w:rsid w:val="00440008"/>
    <w:rsid w:val="00442054"/>
    <w:rsid w:val="00456D1A"/>
    <w:rsid w:val="00464C8B"/>
    <w:rsid w:val="00484A8D"/>
    <w:rsid w:val="00485835"/>
    <w:rsid w:val="00497717"/>
    <w:rsid w:val="004A2528"/>
    <w:rsid w:val="004C2B56"/>
    <w:rsid w:val="00510FFD"/>
    <w:rsid w:val="0052456E"/>
    <w:rsid w:val="00532A4C"/>
    <w:rsid w:val="00533401"/>
    <w:rsid w:val="00542D05"/>
    <w:rsid w:val="0055188F"/>
    <w:rsid w:val="005A76E4"/>
    <w:rsid w:val="00604439"/>
    <w:rsid w:val="00606C36"/>
    <w:rsid w:val="00622B8B"/>
    <w:rsid w:val="00663309"/>
    <w:rsid w:val="00675976"/>
    <w:rsid w:val="006A5BA7"/>
    <w:rsid w:val="006B7880"/>
    <w:rsid w:val="006C3110"/>
    <w:rsid w:val="006E773E"/>
    <w:rsid w:val="00703EE4"/>
    <w:rsid w:val="00720223"/>
    <w:rsid w:val="00724494"/>
    <w:rsid w:val="0073513D"/>
    <w:rsid w:val="0073610D"/>
    <w:rsid w:val="00756A05"/>
    <w:rsid w:val="0077371A"/>
    <w:rsid w:val="00780BC6"/>
    <w:rsid w:val="007815E9"/>
    <w:rsid w:val="007E1106"/>
    <w:rsid w:val="007F0D58"/>
    <w:rsid w:val="007F23E9"/>
    <w:rsid w:val="007F7897"/>
    <w:rsid w:val="008122F1"/>
    <w:rsid w:val="00847F0A"/>
    <w:rsid w:val="00867E35"/>
    <w:rsid w:val="00886043"/>
    <w:rsid w:val="00892967"/>
    <w:rsid w:val="008C248F"/>
    <w:rsid w:val="008C3457"/>
    <w:rsid w:val="008D3500"/>
    <w:rsid w:val="008F1078"/>
    <w:rsid w:val="008F3789"/>
    <w:rsid w:val="00900817"/>
    <w:rsid w:val="0090119B"/>
    <w:rsid w:val="009061FE"/>
    <w:rsid w:val="00907019"/>
    <w:rsid w:val="0091220A"/>
    <w:rsid w:val="0092443F"/>
    <w:rsid w:val="009321F4"/>
    <w:rsid w:val="00953A38"/>
    <w:rsid w:val="00953BEE"/>
    <w:rsid w:val="00963F77"/>
    <w:rsid w:val="00964C55"/>
    <w:rsid w:val="00976B4D"/>
    <w:rsid w:val="00977A1B"/>
    <w:rsid w:val="009817B8"/>
    <w:rsid w:val="0098591A"/>
    <w:rsid w:val="00992448"/>
    <w:rsid w:val="009A0961"/>
    <w:rsid w:val="009B0D51"/>
    <w:rsid w:val="009D0C87"/>
    <w:rsid w:val="009D38F2"/>
    <w:rsid w:val="009E02B6"/>
    <w:rsid w:val="00A14815"/>
    <w:rsid w:val="00A35471"/>
    <w:rsid w:val="00A36E85"/>
    <w:rsid w:val="00A46020"/>
    <w:rsid w:val="00A46509"/>
    <w:rsid w:val="00A81ED8"/>
    <w:rsid w:val="00AA2D38"/>
    <w:rsid w:val="00AA358A"/>
    <w:rsid w:val="00AB1232"/>
    <w:rsid w:val="00AB6B38"/>
    <w:rsid w:val="00AC06A8"/>
    <w:rsid w:val="00AC7FC8"/>
    <w:rsid w:val="00AD0F04"/>
    <w:rsid w:val="00AF51DB"/>
    <w:rsid w:val="00B04480"/>
    <w:rsid w:val="00B162C7"/>
    <w:rsid w:val="00B457D7"/>
    <w:rsid w:val="00B70CFB"/>
    <w:rsid w:val="00B762FD"/>
    <w:rsid w:val="00B906F4"/>
    <w:rsid w:val="00B93A3A"/>
    <w:rsid w:val="00B9631A"/>
    <w:rsid w:val="00BA14C2"/>
    <w:rsid w:val="00BA2B9B"/>
    <w:rsid w:val="00BA2E2D"/>
    <w:rsid w:val="00BA79D9"/>
    <w:rsid w:val="00BC1A8A"/>
    <w:rsid w:val="00BD0BCC"/>
    <w:rsid w:val="00BE26E6"/>
    <w:rsid w:val="00BF03AA"/>
    <w:rsid w:val="00C029DB"/>
    <w:rsid w:val="00C0322E"/>
    <w:rsid w:val="00C27179"/>
    <w:rsid w:val="00C64A66"/>
    <w:rsid w:val="00C7206A"/>
    <w:rsid w:val="00C76F32"/>
    <w:rsid w:val="00C918E3"/>
    <w:rsid w:val="00C95898"/>
    <w:rsid w:val="00CB7007"/>
    <w:rsid w:val="00CC66F8"/>
    <w:rsid w:val="00CD4B61"/>
    <w:rsid w:val="00D02A04"/>
    <w:rsid w:val="00D030F7"/>
    <w:rsid w:val="00D105C1"/>
    <w:rsid w:val="00D11F87"/>
    <w:rsid w:val="00D172C4"/>
    <w:rsid w:val="00D36340"/>
    <w:rsid w:val="00D65626"/>
    <w:rsid w:val="00DC0F1D"/>
    <w:rsid w:val="00DC41A1"/>
    <w:rsid w:val="00DC7065"/>
    <w:rsid w:val="00DF6401"/>
    <w:rsid w:val="00E126AE"/>
    <w:rsid w:val="00E14237"/>
    <w:rsid w:val="00E21AB5"/>
    <w:rsid w:val="00E43810"/>
    <w:rsid w:val="00E617AA"/>
    <w:rsid w:val="00E65C62"/>
    <w:rsid w:val="00EB7D0B"/>
    <w:rsid w:val="00F039BD"/>
    <w:rsid w:val="00F1075C"/>
    <w:rsid w:val="00F1100B"/>
    <w:rsid w:val="00F118B7"/>
    <w:rsid w:val="00F206A1"/>
    <w:rsid w:val="00F231B5"/>
    <w:rsid w:val="00F34423"/>
    <w:rsid w:val="00F57770"/>
    <w:rsid w:val="00F864A2"/>
    <w:rsid w:val="00FA0B9B"/>
    <w:rsid w:val="00FA5ECC"/>
    <w:rsid w:val="00FB24E6"/>
    <w:rsid w:val="00FC79F8"/>
    <w:rsid w:val="00FF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onvision@oxford.anglican.org?subject=Feedback%20form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F38113E1247B48A6D995EAA084189F" ma:contentTypeVersion="12" ma:contentTypeDescription="Create a new document." ma:contentTypeScope="" ma:versionID="ba25282337afcad0dc71f3e3cec635e8">
  <xsd:schema xmlns:xsd="http://www.w3.org/2001/XMLSchema" xmlns:xs="http://www.w3.org/2001/XMLSchema" xmlns:p="http://schemas.microsoft.com/office/2006/metadata/properties" xmlns:ns2="ee964bf5-e9fc-43d6-ba23-e822a09b0134" targetNamespace="http://schemas.microsoft.com/office/2006/metadata/properties" ma:root="true" ma:fieldsID="35b2829f1fdfbf3bf2769be3ad0961be" ns2:_="">
    <xsd:import namespace="ee964bf5-e9fc-43d6-ba23-e822a09b0134"/>
    <xsd:element name="properties">
      <xsd:complexType>
        <xsd:sequence>
          <xsd:element name="documentManagement">
            <xsd:complexType>
              <xsd:all>
                <xsd:element ref="ns2:Current_x0020_nav_x0020_1"/>
                <xsd:element ref="ns2:Current_x0020_nav_x0020_2" minOccurs="0"/>
                <xsd:element ref="ns2:Current_x0020_nav_x0020_3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64bf5-e9fc-43d6-ba23-e822a09b0134" elementFormDefault="qualified">
    <xsd:import namespace="http://schemas.microsoft.com/office/2006/documentManagement/types"/>
    <xsd:import namespace="http://schemas.microsoft.com/office/infopath/2007/PartnerControls"/>
    <xsd:element name="Current_x0020_nav_x0020_1" ma:index="8" ma:displayName="Current nav 1" ma:internalName="Current_x0020_nav_x0020_1">
      <xsd:simpleType>
        <xsd:restriction base="dms:Text">
          <xsd:maxLength value="255"/>
        </xsd:restriction>
      </xsd:simpleType>
    </xsd:element>
    <xsd:element name="Current_x0020_nav_x0020_2" ma:index="9" nillable="true" ma:displayName="Current nav 2" ma:internalName="Current_x0020_nav_x0020_2">
      <xsd:simpleType>
        <xsd:restriction base="dms:Text">
          <xsd:maxLength value="255"/>
        </xsd:restriction>
      </xsd:simpleType>
    </xsd:element>
    <xsd:element name="Current_x0020_nav_x0020_3" ma:index="10" nillable="true" ma:displayName="Current nav 3" ma:internalName="Current_x0020_nav_x0020_3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rrent_x0020_nav_x0020_3 xmlns="ee964bf5-e9fc-43d6-ba23-e822a09b0134">resources</Current_x0020_nav_x0020_3>
    <Current_x0020_nav_x0020_2 xmlns="ee964bf5-e9fc-43d6-ba23-e822a09b0134">our-common-vision</Current_x0020_nav_x0020_2>
    <Current_x0020_nav_x0020_1 xmlns="ee964bf5-e9fc-43d6-ba23-e822a09b0134">mission-ministry</Current_x0020_nav_x0020_1>
  </documentManagement>
</p:properties>
</file>

<file path=customXml/itemProps1.xml><?xml version="1.0" encoding="utf-8"?>
<ds:datastoreItem xmlns:ds="http://schemas.openxmlformats.org/officeDocument/2006/customXml" ds:itemID="{4E993903-07AA-4D2B-B26A-8DC3E6A42D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F12094-1330-421B-9686-02DB94262371}"/>
</file>

<file path=customXml/itemProps3.xml><?xml version="1.0" encoding="utf-8"?>
<ds:datastoreItem xmlns:ds="http://schemas.openxmlformats.org/officeDocument/2006/customXml" ds:itemID="{A6A09FCA-3974-43C1-8210-43A3E7007472}"/>
</file>

<file path=customXml/itemProps4.xml><?xml version="1.0" encoding="utf-8"?>
<ds:datastoreItem xmlns:ds="http://schemas.openxmlformats.org/officeDocument/2006/customXml" ds:itemID="{98F94459-BF3C-4791-B3D0-ABD1BD4BF3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7T09:15:00Z</dcterms:created>
  <dcterms:modified xsi:type="dcterms:W3CDTF">2020-05-0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F38113E1247B48A6D995EAA084189F</vt:lpwstr>
  </property>
  <property fmtid="{D5CDD505-2E9C-101B-9397-08002B2CF9AE}" pid="3" name="Order">
    <vt:r8>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